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29DB4" w14:textId="60F0DCEB" w:rsidR="00514390" w:rsidRPr="00514390" w:rsidRDefault="00514390" w:rsidP="00514390">
      <w:pPr>
        <w:rPr>
          <w:rFonts w:ascii="Arial" w:eastAsia="Arial" w:hAnsi="Arial" w:cs="Arial"/>
          <w:b/>
          <w:bCs/>
        </w:rPr>
      </w:pPr>
      <w:r w:rsidRPr="00514390">
        <w:rPr>
          <w:rFonts w:ascii="Arial" w:eastAsia="Arial" w:hAnsi="Arial" w:cs="Arial"/>
          <w:b/>
          <w:bCs/>
        </w:rPr>
        <w:t xml:space="preserve">Date: </w:t>
      </w:r>
      <w:r w:rsidR="000B5918">
        <w:rPr>
          <w:rFonts w:ascii="Arial" w:eastAsia="Arial" w:hAnsi="Arial" w:cs="Arial"/>
          <w:b/>
          <w:bCs/>
        </w:rPr>
        <w:t>2 August</w:t>
      </w:r>
      <w:r w:rsidRPr="00514390">
        <w:rPr>
          <w:rFonts w:ascii="Arial" w:eastAsia="Arial" w:hAnsi="Arial" w:cs="Arial"/>
          <w:b/>
          <w:bCs/>
        </w:rPr>
        <w:t xml:space="preserve"> 2021</w:t>
      </w:r>
    </w:p>
    <w:p w14:paraId="0ABA1EEE" w14:textId="699A3A11" w:rsidR="008E7484" w:rsidRPr="00514390" w:rsidRDefault="009F279B" w:rsidP="6302E479">
      <w:pPr>
        <w:jc w:val="center"/>
        <w:rPr>
          <w:rFonts w:ascii="Arial" w:eastAsia="Arial" w:hAnsi="Arial" w:cs="Arial"/>
          <w:b/>
          <w:bCs/>
        </w:rPr>
      </w:pPr>
      <w:r w:rsidRPr="00514390">
        <w:rPr>
          <w:rFonts w:ascii="Arial" w:eastAsia="Arial" w:hAnsi="Arial" w:cs="Arial"/>
          <w:b/>
          <w:bCs/>
        </w:rPr>
        <w:t>Crofting</w:t>
      </w:r>
      <w:r w:rsidR="00C26814" w:rsidRPr="00514390">
        <w:rPr>
          <w:rFonts w:ascii="Arial" w:eastAsia="Arial" w:hAnsi="Arial" w:cs="Arial"/>
          <w:b/>
          <w:bCs/>
        </w:rPr>
        <w:t xml:space="preserve"> Commission and Scottish Crofting Federation</w:t>
      </w:r>
      <w:r w:rsidRPr="00514390">
        <w:rPr>
          <w:rFonts w:ascii="Arial" w:eastAsia="Arial" w:hAnsi="Arial" w:cs="Arial"/>
          <w:b/>
          <w:bCs/>
        </w:rPr>
        <w:t xml:space="preserve"> </w:t>
      </w:r>
      <w:r w:rsidR="60F396A8" w:rsidRPr="00514390">
        <w:rPr>
          <w:rFonts w:ascii="Arial" w:eastAsia="Arial" w:hAnsi="Arial" w:cs="Arial"/>
          <w:b/>
          <w:bCs/>
        </w:rPr>
        <w:t>welcome responsible tourism</w:t>
      </w:r>
    </w:p>
    <w:p w14:paraId="09C33112" w14:textId="4A7C66B8" w:rsidR="3331F6D7" w:rsidRDefault="3331F6D7" w:rsidP="6302E479">
      <w:pPr>
        <w:rPr>
          <w:rFonts w:ascii="Arial" w:eastAsia="Arial" w:hAnsi="Arial" w:cs="Arial"/>
        </w:rPr>
      </w:pPr>
      <w:r w:rsidRPr="000B5918">
        <w:rPr>
          <w:rFonts w:ascii="Arial" w:eastAsia="Arial" w:hAnsi="Arial" w:cs="Arial"/>
        </w:rPr>
        <w:t>Responsible tourism is at the heart of a new initiative to deepen the understanding of crofting during the holiday</w:t>
      </w:r>
      <w:r w:rsidR="00000FD0" w:rsidRPr="000B5918">
        <w:rPr>
          <w:rFonts w:ascii="Arial" w:eastAsia="Arial" w:hAnsi="Arial" w:cs="Arial"/>
        </w:rPr>
        <w:t xml:space="preserve"> period</w:t>
      </w:r>
      <w:r w:rsidRPr="000B5918">
        <w:rPr>
          <w:rFonts w:ascii="Arial" w:eastAsia="Arial" w:hAnsi="Arial" w:cs="Arial"/>
        </w:rPr>
        <w:t xml:space="preserve">. </w:t>
      </w:r>
      <w:r w:rsidR="00000FD0" w:rsidRPr="000B5918">
        <w:rPr>
          <w:rFonts w:ascii="Arial" w:eastAsia="Arial" w:hAnsi="Arial" w:cs="Arial"/>
        </w:rPr>
        <w:t>T</w:t>
      </w:r>
      <w:r w:rsidRPr="000B5918">
        <w:rPr>
          <w:rFonts w:ascii="Arial" w:eastAsia="Arial" w:hAnsi="Arial" w:cs="Arial"/>
        </w:rPr>
        <w:t>he Crofting Commission have produce</w:t>
      </w:r>
      <w:r w:rsidR="00000FD0" w:rsidRPr="000B5918">
        <w:rPr>
          <w:rFonts w:ascii="Arial" w:eastAsia="Arial" w:hAnsi="Arial" w:cs="Arial"/>
        </w:rPr>
        <w:t>d</w:t>
      </w:r>
      <w:r w:rsidRPr="000B5918">
        <w:rPr>
          <w:rFonts w:ascii="Arial" w:eastAsia="Arial" w:hAnsi="Arial" w:cs="Arial"/>
        </w:rPr>
        <w:t xml:space="preserve"> a</w:t>
      </w:r>
      <w:r w:rsidR="2E259BCC" w:rsidRPr="000B5918">
        <w:rPr>
          <w:rFonts w:ascii="Arial" w:eastAsia="Arial" w:hAnsi="Arial" w:cs="Arial"/>
        </w:rPr>
        <w:t>n</w:t>
      </w:r>
      <w:r w:rsidRPr="000B5918">
        <w:rPr>
          <w:rFonts w:ascii="Arial" w:eastAsia="Arial" w:hAnsi="Arial" w:cs="Arial"/>
        </w:rPr>
        <w:t xml:space="preserve"> informative leaflet to </w:t>
      </w:r>
      <w:r w:rsidR="00000FD0" w:rsidRPr="000B5918">
        <w:rPr>
          <w:rFonts w:ascii="Arial" w:eastAsia="Arial" w:hAnsi="Arial" w:cs="Arial"/>
        </w:rPr>
        <w:t>educate visitors about crofting and encouraging them to be</w:t>
      </w:r>
      <w:r w:rsidRPr="000B5918">
        <w:rPr>
          <w:rFonts w:ascii="Arial" w:eastAsia="Arial" w:hAnsi="Arial" w:cs="Arial"/>
        </w:rPr>
        <w:t xml:space="preserve"> considerat</w:t>
      </w:r>
      <w:r w:rsidR="00000FD0" w:rsidRPr="000B5918">
        <w:rPr>
          <w:rFonts w:ascii="Arial" w:eastAsia="Arial" w:hAnsi="Arial" w:cs="Arial"/>
        </w:rPr>
        <w:t>e of</w:t>
      </w:r>
      <w:r w:rsidRPr="000B5918">
        <w:rPr>
          <w:rFonts w:ascii="Arial" w:eastAsia="Arial" w:hAnsi="Arial" w:cs="Arial"/>
        </w:rPr>
        <w:t xml:space="preserve"> </w:t>
      </w:r>
      <w:r w:rsidR="00000FD0" w:rsidRPr="000B5918">
        <w:rPr>
          <w:rFonts w:ascii="Arial" w:eastAsia="Arial" w:hAnsi="Arial" w:cs="Arial"/>
        </w:rPr>
        <w:t>the environment</w:t>
      </w:r>
      <w:r w:rsidRPr="000B5918">
        <w:rPr>
          <w:rFonts w:ascii="Arial" w:eastAsia="Arial" w:hAnsi="Arial" w:cs="Arial"/>
        </w:rPr>
        <w:t xml:space="preserve"> and local communities during their stay.</w:t>
      </w:r>
      <w:r w:rsidR="00000FD0" w:rsidRPr="000B5918">
        <w:rPr>
          <w:rFonts w:ascii="Arial" w:eastAsia="Arial" w:hAnsi="Arial" w:cs="Arial"/>
        </w:rPr>
        <w:t xml:space="preserve"> This has been prompted by high numbers of tourists to the region this year and discussions with Scottish Crofting Federation about the impacts this has on crofters.</w:t>
      </w:r>
    </w:p>
    <w:p w14:paraId="78FF535C" w14:textId="6F194C2B" w:rsidR="005A3C21" w:rsidRDefault="159C8B28" w:rsidP="6302E479">
      <w:pPr>
        <w:rPr>
          <w:rFonts w:ascii="Arial" w:eastAsia="Arial" w:hAnsi="Arial" w:cs="Arial"/>
        </w:rPr>
      </w:pPr>
      <w:r w:rsidRPr="6302E479">
        <w:rPr>
          <w:rFonts w:ascii="Arial" w:eastAsia="Arial" w:hAnsi="Arial" w:cs="Arial"/>
        </w:rPr>
        <w:t xml:space="preserve">According to a recent </w:t>
      </w:r>
      <w:r w:rsidR="6914F9BB" w:rsidRPr="6302E479">
        <w:rPr>
          <w:rFonts w:ascii="Arial" w:eastAsia="Arial" w:hAnsi="Arial" w:cs="Arial"/>
        </w:rPr>
        <w:t xml:space="preserve">report on the future of tourism </w:t>
      </w:r>
      <w:r w:rsidR="248DB048" w:rsidRPr="6302E479">
        <w:rPr>
          <w:rFonts w:ascii="Arial" w:eastAsia="Arial" w:hAnsi="Arial" w:cs="Arial"/>
        </w:rPr>
        <w:t xml:space="preserve">by Booking.com - the world’s leading travel site - </w:t>
      </w:r>
      <w:r w:rsidR="31CE901A" w:rsidRPr="6302E479">
        <w:rPr>
          <w:rFonts w:ascii="Arial" w:eastAsia="Arial" w:hAnsi="Arial" w:cs="Arial"/>
        </w:rPr>
        <w:t>5</w:t>
      </w:r>
      <w:r w:rsidR="6766D2C9" w:rsidRPr="6302E479">
        <w:rPr>
          <w:rFonts w:ascii="Arial" w:eastAsia="Arial" w:hAnsi="Arial" w:cs="Arial"/>
        </w:rPr>
        <w:t>6</w:t>
      </w:r>
      <w:r w:rsidR="31CE901A" w:rsidRPr="6302E479">
        <w:rPr>
          <w:rFonts w:ascii="Arial" w:eastAsia="Arial" w:hAnsi="Arial" w:cs="Arial"/>
        </w:rPr>
        <w:t xml:space="preserve">% </w:t>
      </w:r>
      <w:r w:rsidR="6F9416EA" w:rsidRPr="6302E479">
        <w:rPr>
          <w:rFonts w:ascii="Arial" w:eastAsia="Arial" w:hAnsi="Arial" w:cs="Arial"/>
        </w:rPr>
        <w:t xml:space="preserve">of </w:t>
      </w:r>
      <w:r w:rsidR="2774F440" w:rsidRPr="6302E479">
        <w:rPr>
          <w:rFonts w:ascii="Arial" w:eastAsia="Arial" w:hAnsi="Arial" w:cs="Arial"/>
        </w:rPr>
        <w:t>peopl</w:t>
      </w:r>
      <w:r w:rsidR="6F9416EA" w:rsidRPr="6302E479">
        <w:rPr>
          <w:rFonts w:ascii="Arial" w:eastAsia="Arial" w:hAnsi="Arial" w:cs="Arial"/>
        </w:rPr>
        <w:t xml:space="preserve">e booking </w:t>
      </w:r>
      <w:r w:rsidR="28D5136C" w:rsidRPr="6302E479">
        <w:rPr>
          <w:rFonts w:ascii="Arial" w:eastAsia="Arial" w:hAnsi="Arial" w:cs="Arial"/>
        </w:rPr>
        <w:t xml:space="preserve">a </w:t>
      </w:r>
      <w:r w:rsidR="3C1E71AE" w:rsidRPr="6302E479">
        <w:rPr>
          <w:rFonts w:ascii="Arial" w:eastAsia="Arial" w:hAnsi="Arial" w:cs="Arial"/>
        </w:rPr>
        <w:t>holiday</w:t>
      </w:r>
      <w:r w:rsidR="005A3C21" w:rsidRPr="6302E479">
        <w:rPr>
          <w:rStyle w:val="FootnoteReference"/>
          <w:rFonts w:ascii="Arial" w:eastAsia="Arial" w:hAnsi="Arial" w:cs="Arial"/>
        </w:rPr>
        <w:footnoteReference w:id="1"/>
      </w:r>
      <w:r w:rsidR="6F9416EA" w:rsidRPr="6302E479">
        <w:rPr>
          <w:rFonts w:ascii="Arial" w:eastAsia="Arial" w:hAnsi="Arial" w:cs="Arial"/>
        </w:rPr>
        <w:t xml:space="preserve"> </w:t>
      </w:r>
      <w:r w:rsidR="0137F867" w:rsidRPr="6302E479">
        <w:rPr>
          <w:rFonts w:ascii="Arial" w:eastAsia="Arial" w:hAnsi="Arial" w:cs="Arial"/>
        </w:rPr>
        <w:t>are</w:t>
      </w:r>
      <w:r w:rsidR="3F9CFF7F" w:rsidRPr="6302E479">
        <w:rPr>
          <w:rFonts w:ascii="Arial" w:eastAsia="Arial" w:hAnsi="Arial" w:cs="Arial"/>
        </w:rPr>
        <w:t xml:space="preserve"> looking to seek out more rural, off-the-beaten-track experiences to immerse themselves into the outdoors</w:t>
      </w:r>
      <w:r w:rsidR="6C8F8A65" w:rsidRPr="6302E479">
        <w:rPr>
          <w:rFonts w:ascii="Arial" w:eastAsia="Arial" w:hAnsi="Arial" w:cs="Arial"/>
        </w:rPr>
        <w:t>. In addition, impact on the environment and a more eco-conscious mindset is expected to be adopted in 2021 and beyond.</w:t>
      </w:r>
    </w:p>
    <w:p w14:paraId="33A98E94" w14:textId="768C4B53" w:rsidR="006350C0" w:rsidRPr="005A3C21" w:rsidRDefault="0032491B" w:rsidP="6302E479">
      <w:pPr>
        <w:rPr>
          <w:rFonts w:ascii="Arial" w:eastAsia="Arial" w:hAnsi="Arial" w:cs="Arial"/>
        </w:rPr>
      </w:pPr>
      <w:r w:rsidRPr="000B5918">
        <w:rPr>
          <w:rFonts w:ascii="Arial" w:eastAsia="Arial" w:hAnsi="Arial" w:cs="Arial"/>
        </w:rPr>
        <w:t>Mairi Mackenzie, Vice Convenor,</w:t>
      </w:r>
      <w:r w:rsidR="00C9202D" w:rsidRPr="6302E479">
        <w:rPr>
          <w:rFonts w:ascii="Arial" w:eastAsia="Arial" w:hAnsi="Arial" w:cs="Arial"/>
        </w:rPr>
        <w:t xml:space="preserve"> said that </w:t>
      </w:r>
      <w:r w:rsidR="006350C0" w:rsidRPr="6302E479">
        <w:rPr>
          <w:rFonts w:ascii="Arial" w:eastAsia="Arial" w:hAnsi="Arial" w:cs="Arial"/>
        </w:rPr>
        <w:t xml:space="preserve">the great Scottish outdoors is there for everyone to enjoy, but </w:t>
      </w:r>
      <w:r w:rsidR="189AC8B2" w:rsidRPr="6302E479">
        <w:rPr>
          <w:rFonts w:ascii="Arial" w:eastAsia="Arial" w:hAnsi="Arial" w:cs="Arial"/>
        </w:rPr>
        <w:t>it's important to encourage visitors to do so responsibly so that both parties benefit and enjoy the busy period.</w:t>
      </w:r>
    </w:p>
    <w:p w14:paraId="505F079B" w14:textId="77777777" w:rsidR="000B5918" w:rsidRDefault="00FA7845" w:rsidP="000B5918">
      <w:pPr>
        <w:rPr>
          <w:rFonts w:ascii="Arial" w:hAnsi="Arial" w:cs="Arial"/>
        </w:rPr>
      </w:pPr>
      <w:r w:rsidRPr="6302E479">
        <w:rPr>
          <w:rFonts w:ascii="Arial" w:eastAsia="Arial" w:hAnsi="Arial" w:cs="Arial"/>
        </w:rPr>
        <w:t>“</w:t>
      </w:r>
      <w:r w:rsidR="000B5918">
        <w:rPr>
          <w:rFonts w:ascii="Arial" w:hAnsi="Arial" w:cs="Arial"/>
        </w:rPr>
        <w:t>There’s currently a growing trend for responsible and eco-conscious tourism as a market. It comes as no surprise that people will flock to the Highlands and other crofting areas, to reset and recharge after a challenging 18-months.”</w:t>
      </w:r>
    </w:p>
    <w:p w14:paraId="68B39841" w14:textId="77777777" w:rsidR="000B5918" w:rsidRDefault="000B5918" w:rsidP="000B5918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And while our roads and villages will become busier, this is also a great opportunity for visitors to connect with crofting and learn about the important role it plays in enhancing the social, cultural, economic and environmental fabric of Scotland.” </w:t>
      </w:r>
    </w:p>
    <w:p w14:paraId="60C793C3" w14:textId="4CE4D260" w:rsidR="00D1321C" w:rsidRPr="005A3C21" w:rsidRDefault="00D1321C" w:rsidP="000B5918">
      <w:pPr>
        <w:rPr>
          <w:rFonts w:ascii="Arial" w:eastAsia="Arial" w:hAnsi="Arial" w:cs="Arial"/>
        </w:rPr>
      </w:pPr>
      <w:r w:rsidRPr="6302E479">
        <w:rPr>
          <w:rFonts w:ascii="Arial" w:eastAsia="Arial" w:hAnsi="Arial" w:cs="Arial"/>
        </w:rPr>
        <w:t>Donald MacKinnon, Chair of the Scottish Crofting Federation</w:t>
      </w:r>
      <w:r w:rsidR="00A52BFA" w:rsidRPr="6302E479">
        <w:rPr>
          <w:rFonts w:ascii="Arial" w:eastAsia="Arial" w:hAnsi="Arial" w:cs="Arial"/>
        </w:rPr>
        <w:t>,</w:t>
      </w:r>
      <w:r w:rsidRPr="6302E479">
        <w:rPr>
          <w:rFonts w:ascii="Arial" w:eastAsia="Arial" w:hAnsi="Arial" w:cs="Arial"/>
        </w:rPr>
        <w:t xml:space="preserve"> said that he is looking forward to welcoming visitors </w:t>
      </w:r>
      <w:r w:rsidR="00A229C1" w:rsidRPr="000B5918">
        <w:rPr>
          <w:rFonts w:ascii="Arial" w:eastAsia="Arial" w:hAnsi="Arial" w:cs="Arial"/>
        </w:rPr>
        <w:t>into</w:t>
      </w:r>
      <w:r w:rsidR="00A229C1" w:rsidRPr="6302E479">
        <w:rPr>
          <w:rFonts w:ascii="Arial" w:eastAsia="Arial" w:hAnsi="Arial" w:cs="Arial"/>
        </w:rPr>
        <w:t xml:space="preserve"> crofting communities.</w:t>
      </w:r>
    </w:p>
    <w:p w14:paraId="7C315F0B" w14:textId="3AAF3FAC" w:rsidR="00A229C1" w:rsidRPr="005A3C21" w:rsidRDefault="00FC5339" w:rsidP="6302E479">
      <w:pPr>
        <w:rPr>
          <w:rFonts w:ascii="Arial" w:eastAsia="Arial" w:hAnsi="Arial" w:cs="Arial"/>
        </w:rPr>
      </w:pPr>
      <w:r w:rsidRPr="6302E479">
        <w:rPr>
          <w:rFonts w:ascii="Arial" w:eastAsia="Arial" w:hAnsi="Arial" w:cs="Arial"/>
        </w:rPr>
        <w:t>“For many crofting communities, the summer holiday</w:t>
      </w:r>
      <w:r w:rsidR="00A229C1" w:rsidRPr="6302E479">
        <w:rPr>
          <w:rFonts w:ascii="Arial" w:eastAsia="Arial" w:hAnsi="Arial" w:cs="Arial"/>
        </w:rPr>
        <w:t>s play an im</w:t>
      </w:r>
      <w:r w:rsidRPr="6302E479">
        <w:rPr>
          <w:rFonts w:ascii="Arial" w:eastAsia="Arial" w:hAnsi="Arial" w:cs="Arial"/>
        </w:rPr>
        <w:t xml:space="preserve">portant part </w:t>
      </w:r>
      <w:r w:rsidR="00A229C1" w:rsidRPr="6302E479">
        <w:rPr>
          <w:rFonts w:ascii="Arial" w:eastAsia="Arial" w:hAnsi="Arial" w:cs="Arial"/>
        </w:rPr>
        <w:t xml:space="preserve">in the </w:t>
      </w:r>
      <w:r w:rsidRPr="6302E479">
        <w:rPr>
          <w:rFonts w:ascii="Arial" w:eastAsia="Arial" w:hAnsi="Arial" w:cs="Arial"/>
        </w:rPr>
        <w:t>economic viability</w:t>
      </w:r>
      <w:r w:rsidR="00A229C1" w:rsidRPr="6302E479">
        <w:rPr>
          <w:rFonts w:ascii="Arial" w:eastAsia="Arial" w:hAnsi="Arial" w:cs="Arial"/>
        </w:rPr>
        <w:t xml:space="preserve"> of an area</w:t>
      </w:r>
      <w:r w:rsidRPr="6302E479">
        <w:rPr>
          <w:rFonts w:ascii="Arial" w:eastAsia="Arial" w:hAnsi="Arial" w:cs="Arial"/>
        </w:rPr>
        <w:t>, with more money coming into the local cafes, pubs and shop</w:t>
      </w:r>
      <w:r w:rsidR="00076188">
        <w:rPr>
          <w:rFonts w:ascii="Arial" w:eastAsia="Arial" w:hAnsi="Arial" w:cs="Arial"/>
        </w:rPr>
        <w:t>s</w:t>
      </w:r>
      <w:r w:rsidRPr="6302E479">
        <w:rPr>
          <w:rFonts w:ascii="Arial" w:eastAsia="Arial" w:hAnsi="Arial" w:cs="Arial"/>
        </w:rPr>
        <w:t>. But</w:t>
      </w:r>
      <w:r w:rsidR="00A229C1" w:rsidRPr="6302E479">
        <w:rPr>
          <w:rFonts w:ascii="Arial" w:eastAsia="Arial" w:hAnsi="Arial" w:cs="Arial"/>
        </w:rPr>
        <w:t xml:space="preserve"> crofting areas are also working landscapes, and visitors need to respect </w:t>
      </w:r>
      <w:r w:rsidR="00A229C1" w:rsidRPr="0032491B">
        <w:rPr>
          <w:rFonts w:ascii="Arial" w:eastAsia="Arial" w:hAnsi="Arial" w:cs="Arial"/>
        </w:rPr>
        <w:t xml:space="preserve">that </w:t>
      </w:r>
      <w:r w:rsidR="0032491B" w:rsidRPr="0032491B">
        <w:rPr>
          <w:rFonts w:ascii="Arial" w:eastAsia="Arial" w:hAnsi="Arial" w:cs="Arial"/>
        </w:rPr>
        <w:t xml:space="preserve">aspect </w:t>
      </w:r>
      <w:r w:rsidR="00A229C1" w:rsidRPr="0032491B">
        <w:rPr>
          <w:rFonts w:ascii="Arial" w:eastAsia="Arial" w:hAnsi="Arial" w:cs="Arial"/>
        </w:rPr>
        <w:t>as</w:t>
      </w:r>
      <w:r w:rsidR="00A229C1" w:rsidRPr="6302E479">
        <w:rPr>
          <w:rFonts w:ascii="Arial" w:eastAsia="Arial" w:hAnsi="Arial" w:cs="Arial"/>
        </w:rPr>
        <w:t xml:space="preserve"> well. </w:t>
      </w:r>
    </w:p>
    <w:p w14:paraId="4EA2F7CE" w14:textId="5C359348" w:rsidR="00A52BFA" w:rsidRDefault="00A229C1" w:rsidP="6302E479">
      <w:pPr>
        <w:rPr>
          <w:rFonts w:ascii="Arial" w:eastAsia="Arial" w:hAnsi="Arial" w:cs="Arial"/>
        </w:rPr>
      </w:pPr>
      <w:r w:rsidRPr="6302E479">
        <w:rPr>
          <w:rFonts w:ascii="Arial" w:eastAsia="Arial" w:hAnsi="Arial" w:cs="Arial"/>
        </w:rPr>
        <w:t>“Enjoying crofting and our rural areas responsibly can be as simple as ensur</w:t>
      </w:r>
      <w:r w:rsidR="00A52BFA" w:rsidRPr="6302E479">
        <w:rPr>
          <w:rFonts w:ascii="Arial" w:eastAsia="Arial" w:hAnsi="Arial" w:cs="Arial"/>
        </w:rPr>
        <w:t>ing</w:t>
      </w:r>
      <w:r w:rsidRPr="6302E479">
        <w:rPr>
          <w:rFonts w:ascii="Arial" w:eastAsia="Arial" w:hAnsi="Arial" w:cs="Arial"/>
        </w:rPr>
        <w:t xml:space="preserve"> gates are shut, parking in the appropriate place</w:t>
      </w:r>
      <w:r w:rsidR="00A52BFA" w:rsidRPr="6302E479">
        <w:rPr>
          <w:rFonts w:ascii="Arial" w:eastAsia="Arial" w:hAnsi="Arial" w:cs="Arial"/>
        </w:rPr>
        <w:t>, picking up and disposing of litter correctly,</w:t>
      </w:r>
      <w:r w:rsidRPr="6302E479">
        <w:rPr>
          <w:rFonts w:ascii="Arial" w:eastAsia="Arial" w:hAnsi="Arial" w:cs="Arial"/>
        </w:rPr>
        <w:t xml:space="preserve"> and </w:t>
      </w:r>
      <w:r w:rsidR="00A52BFA" w:rsidRPr="6302E479">
        <w:rPr>
          <w:rFonts w:ascii="Arial" w:eastAsia="Arial" w:hAnsi="Arial" w:cs="Arial"/>
        </w:rPr>
        <w:t>keep dogs on a lead.”</w:t>
      </w:r>
    </w:p>
    <w:p w14:paraId="2B033FD0" w14:textId="27F4869A" w:rsidR="6DA8FA1C" w:rsidRPr="000B5918" w:rsidRDefault="6DA8FA1C" w:rsidP="6302E479">
      <w:pPr>
        <w:rPr>
          <w:rFonts w:ascii="Arial" w:eastAsia="Arial" w:hAnsi="Arial" w:cs="Arial"/>
        </w:rPr>
      </w:pPr>
      <w:r w:rsidRPr="6302E479">
        <w:rPr>
          <w:rFonts w:ascii="Arial" w:eastAsia="Arial" w:hAnsi="Arial" w:cs="Arial"/>
        </w:rPr>
        <w:t xml:space="preserve">The new leaflet informs </w:t>
      </w:r>
      <w:r w:rsidR="31BF5D20" w:rsidRPr="6302E479">
        <w:rPr>
          <w:rFonts w:ascii="Arial" w:eastAsia="Arial" w:hAnsi="Arial" w:cs="Arial"/>
        </w:rPr>
        <w:t xml:space="preserve">visitors about </w:t>
      </w:r>
      <w:r w:rsidRPr="6302E479">
        <w:rPr>
          <w:rFonts w:ascii="Arial" w:eastAsia="Arial" w:hAnsi="Arial" w:cs="Arial"/>
        </w:rPr>
        <w:t>the Scottish Outdoor Access Code and how they can meet the three core principles which are: care for the environment, respect the interests of others and be responsible for your own actions.</w:t>
      </w:r>
      <w:r w:rsidR="0DE88B59" w:rsidRPr="6302E479">
        <w:rPr>
          <w:rFonts w:ascii="Arial" w:eastAsia="Arial" w:hAnsi="Arial" w:cs="Arial"/>
        </w:rPr>
        <w:t xml:space="preserve"> It also covers the </w:t>
      </w:r>
      <w:r w:rsidR="777C8C6F" w:rsidRPr="6302E479">
        <w:rPr>
          <w:rFonts w:ascii="Arial" w:eastAsia="Arial" w:hAnsi="Arial" w:cs="Arial"/>
        </w:rPr>
        <w:t xml:space="preserve">social, economic, </w:t>
      </w:r>
      <w:proofErr w:type="gramStart"/>
      <w:r w:rsidR="0032491B" w:rsidRPr="000B5918">
        <w:rPr>
          <w:rFonts w:ascii="Arial" w:eastAsia="Arial" w:hAnsi="Arial" w:cs="Arial"/>
        </w:rPr>
        <w:t>environmental</w:t>
      </w:r>
      <w:proofErr w:type="gramEnd"/>
      <w:r w:rsidR="0032491B" w:rsidRPr="000B5918">
        <w:rPr>
          <w:rFonts w:ascii="Arial" w:eastAsia="Arial" w:hAnsi="Arial" w:cs="Arial"/>
        </w:rPr>
        <w:t xml:space="preserve"> and </w:t>
      </w:r>
      <w:r w:rsidR="0DE88B59" w:rsidRPr="000B5918">
        <w:rPr>
          <w:rFonts w:ascii="Arial" w:eastAsia="Arial" w:hAnsi="Arial" w:cs="Arial"/>
        </w:rPr>
        <w:t xml:space="preserve">cultural importance of crofting </w:t>
      </w:r>
      <w:r w:rsidR="0032491B" w:rsidRPr="000B5918">
        <w:rPr>
          <w:rFonts w:ascii="Arial" w:eastAsia="Arial" w:hAnsi="Arial" w:cs="Arial"/>
        </w:rPr>
        <w:t>in</w:t>
      </w:r>
      <w:r w:rsidR="6293C78C" w:rsidRPr="000B5918">
        <w:rPr>
          <w:rFonts w:ascii="Arial" w:eastAsia="Arial" w:hAnsi="Arial" w:cs="Arial"/>
        </w:rPr>
        <w:t xml:space="preserve"> Scotland.</w:t>
      </w:r>
    </w:p>
    <w:p w14:paraId="19675411" w14:textId="016781C6" w:rsidR="000B5918" w:rsidRDefault="005A3C21" w:rsidP="6302E479">
      <w:pPr>
        <w:rPr>
          <w:rFonts w:ascii="Arial" w:eastAsia="Arial" w:hAnsi="Arial" w:cs="Arial"/>
        </w:rPr>
      </w:pPr>
      <w:r w:rsidRPr="000B5918">
        <w:rPr>
          <w:rFonts w:ascii="Arial" w:eastAsia="Arial" w:hAnsi="Arial" w:cs="Arial"/>
        </w:rPr>
        <w:t xml:space="preserve">To access the Crofting Commission </w:t>
      </w:r>
      <w:r w:rsidR="0032491B" w:rsidRPr="000B5918">
        <w:rPr>
          <w:rFonts w:ascii="Arial" w:eastAsia="Arial" w:hAnsi="Arial" w:cs="Arial"/>
        </w:rPr>
        <w:t>leaflet</w:t>
      </w:r>
      <w:r w:rsidRPr="000B5918">
        <w:rPr>
          <w:rFonts w:ascii="Arial" w:eastAsia="Arial" w:hAnsi="Arial" w:cs="Arial"/>
        </w:rPr>
        <w:t>,</w:t>
      </w:r>
      <w:r w:rsidRPr="6302E479">
        <w:rPr>
          <w:rFonts w:ascii="Arial" w:eastAsia="Arial" w:hAnsi="Arial" w:cs="Arial"/>
        </w:rPr>
        <w:t xml:space="preserve"> head to</w:t>
      </w:r>
      <w:r w:rsidR="0032491B">
        <w:rPr>
          <w:rFonts w:ascii="Arial" w:eastAsia="Arial" w:hAnsi="Arial" w:cs="Arial"/>
        </w:rPr>
        <w:t xml:space="preserve"> </w:t>
      </w:r>
      <w:hyperlink r:id="rId9" w:history="1">
        <w:r w:rsidR="0032491B" w:rsidRPr="009227CD">
          <w:rPr>
            <w:rStyle w:val="Hyperlink"/>
            <w:rFonts w:ascii="Arial" w:eastAsia="Arial" w:hAnsi="Arial" w:cs="Arial"/>
          </w:rPr>
          <w:t>www.crofting.scotland.gov.uk/news/</w:t>
        </w:r>
      </w:hyperlink>
      <w:r w:rsidR="0032491B" w:rsidRPr="6302E479">
        <w:rPr>
          <w:rFonts w:ascii="Arial" w:eastAsia="Arial" w:hAnsi="Arial" w:cs="Arial"/>
        </w:rPr>
        <w:t>.</w:t>
      </w:r>
    </w:p>
    <w:p w14:paraId="21C64B0D" w14:textId="6CBF7773" w:rsidR="005A3C21" w:rsidRDefault="4F2ABA57" w:rsidP="6302E479">
      <w:pPr>
        <w:rPr>
          <w:rFonts w:ascii="Arial" w:eastAsia="Arial" w:hAnsi="Arial" w:cs="Arial"/>
          <w:b/>
          <w:bCs/>
        </w:rPr>
      </w:pPr>
      <w:r w:rsidRPr="6302E479">
        <w:rPr>
          <w:rFonts w:ascii="Arial" w:eastAsia="Arial" w:hAnsi="Arial" w:cs="Arial"/>
          <w:b/>
          <w:bCs/>
        </w:rPr>
        <w:t>ENDS</w:t>
      </w:r>
    </w:p>
    <w:sectPr w:rsidR="005A3C21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3AFAD" w14:textId="77777777" w:rsidR="00745C56" w:rsidRDefault="00745C56">
      <w:pPr>
        <w:spacing w:after="0" w:line="240" w:lineRule="auto"/>
      </w:pPr>
      <w:r>
        <w:separator/>
      </w:r>
    </w:p>
  </w:endnote>
  <w:endnote w:type="continuationSeparator" w:id="0">
    <w:p w14:paraId="3E5E7C44" w14:textId="77777777" w:rsidR="00745C56" w:rsidRDefault="00745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4E160" w14:textId="77777777" w:rsidR="00745C56" w:rsidRDefault="00745C56">
      <w:pPr>
        <w:spacing w:after="0" w:line="240" w:lineRule="auto"/>
      </w:pPr>
      <w:r>
        <w:separator/>
      </w:r>
    </w:p>
  </w:footnote>
  <w:footnote w:type="continuationSeparator" w:id="0">
    <w:p w14:paraId="17514A6F" w14:textId="77777777" w:rsidR="00745C56" w:rsidRDefault="00745C56">
      <w:pPr>
        <w:spacing w:after="0" w:line="240" w:lineRule="auto"/>
      </w:pPr>
      <w:r>
        <w:continuationSeparator/>
      </w:r>
    </w:p>
  </w:footnote>
  <w:footnote w:id="1">
    <w:p w14:paraId="15912CC1" w14:textId="19A9EB51" w:rsidR="6302E479" w:rsidRDefault="6302E479" w:rsidP="6302E479">
      <w:pPr>
        <w:pStyle w:val="FootnoteText"/>
      </w:pPr>
      <w:r w:rsidRPr="6302E479">
        <w:rPr>
          <w:rStyle w:val="FootnoteReference"/>
        </w:rPr>
        <w:footnoteRef/>
      </w:r>
      <w:r w:rsidRPr="6302E479">
        <w:t xml:space="preserve"> Booking.com Report on the Future of Travel, published in 2020\; https://globalnews.booking.com/smarter-kinder-safer-bookingcom-reveals-nine-predictions-for-the-future-of-trav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0CE70" w14:textId="5B231B9F" w:rsidR="00514390" w:rsidRDefault="00514390" w:rsidP="00514390">
    <w:pPr>
      <w:pStyle w:val="Header"/>
    </w:pPr>
    <w:r w:rsidRPr="1E74F262">
      <w:rPr>
        <w:b/>
        <w:bCs/>
        <w:sz w:val="40"/>
        <w:szCs w:val="40"/>
      </w:rPr>
      <w:t>PRESS RELEASE</w:t>
    </w:r>
    <w:r w:rsidRPr="1E74F262">
      <w:rPr>
        <w:noProof/>
        <w:lang w:eastAsia="en-GB"/>
      </w:rPr>
      <w:t xml:space="preserve"> </w:t>
    </w:r>
    <w:r>
      <w:tab/>
    </w:r>
    <w:r>
      <w:tab/>
    </w:r>
    <w:r>
      <w:rPr>
        <w:noProof/>
      </w:rPr>
      <w:drawing>
        <wp:inline distT="0" distB="0" distL="0" distR="0" wp14:anchorId="6F2AC5FD" wp14:editId="56FA76D7">
          <wp:extent cx="1317009" cy="619708"/>
          <wp:effectExtent l="0" t="0" r="0" b="9525"/>
          <wp:docPr id="6" name="Picture 6" descr="Croft-logo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7009" cy="6197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085C05" w14:textId="26AD22F7" w:rsidR="00514390" w:rsidRDefault="00514390">
    <w:pPr>
      <w:pStyle w:val="Header"/>
    </w:pPr>
  </w:p>
  <w:p w14:paraId="26D32693" w14:textId="77777777" w:rsidR="00514390" w:rsidRDefault="005143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TYzNjA0MbAwNTNU0lEKTi0uzszPAykwqgUALVEsrywAAAA="/>
  </w:docVars>
  <w:rsids>
    <w:rsidRoot w:val="00C26814"/>
    <w:rsid w:val="00000FD0"/>
    <w:rsid w:val="00076188"/>
    <w:rsid w:val="000B5918"/>
    <w:rsid w:val="00215C21"/>
    <w:rsid w:val="0032491B"/>
    <w:rsid w:val="004A447F"/>
    <w:rsid w:val="00514390"/>
    <w:rsid w:val="00547D70"/>
    <w:rsid w:val="005A3C21"/>
    <w:rsid w:val="006350C0"/>
    <w:rsid w:val="00745C56"/>
    <w:rsid w:val="00804F0C"/>
    <w:rsid w:val="00845C97"/>
    <w:rsid w:val="008957F7"/>
    <w:rsid w:val="009F279B"/>
    <w:rsid w:val="00A229C1"/>
    <w:rsid w:val="00A52BFA"/>
    <w:rsid w:val="00ACD8D5"/>
    <w:rsid w:val="00B3FE5B"/>
    <w:rsid w:val="00C26814"/>
    <w:rsid w:val="00C9202D"/>
    <w:rsid w:val="00D1321C"/>
    <w:rsid w:val="00FA7845"/>
    <w:rsid w:val="00FB6D24"/>
    <w:rsid w:val="00FC5339"/>
    <w:rsid w:val="0137F867"/>
    <w:rsid w:val="03DC261A"/>
    <w:rsid w:val="087EDB15"/>
    <w:rsid w:val="0965D554"/>
    <w:rsid w:val="0ACA4C58"/>
    <w:rsid w:val="0B408ED6"/>
    <w:rsid w:val="0CE613C0"/>
    <w:rsid w:val="0DE88B59"/>
    <w:rsid w:val="0F51FD61"/>
    <w:rsid w:val="0FF47C24"/>
    <w:rsid w:val="117DAFED"/>
    <w:rsid w:val="1488F53D"/>
    <w:rsid w:val="152183A4"/>
    <w:rsid w:val="159C8B28"/>
    <w:rsid w:val="1624C59E"/>
    <w:rsid w:val="164E8ADC"/>
    <w:rsid w:val="17D45A0E"/>
    <w:rsid w:val="189AC8B2"/>
    <w:rsid w:val="19C1090B"/>
    <w:rsid w:val="1A9F822A"/>
    <w:rsid w:val="1E2C5643"/>
    <w:rsid w:val="1FD22911"/>
    <w:rsid w:val="20AA1F78"/>
    <w:rsid w:val="212AABBA"/>
    <w:rsid w:val="22FD49C1"/>
    <w:rsid w:val="244613A4"/>
    <w:rsid w:val="248DB048"/>
    <w:rsid w:val="2574E3A8"/>
    <w:rsid w:val="2774F440"/>
    <w:rsid w:val="279ABADB"/>
    <w:rsid w:val="27DEA74F"/>
    <w:rsid w:val="282FC54A"/>
    <w:rsid w:val="28314C45"/>
    <w:rsid w:val="28D5136C"/>
    <w:rsid w:val="2D9A6C9F"/>
    <w:rsid w:val="2E259BCC"/>
    <w:rsid w:val="2EDFD964"/>
    <w:rsid w:val="30E21A43"/>
    <w:rsid w:val="31BF5D20"/>
    <w:rsid w:val="31CE901A"/>
    <w:rsid w:val="326D5C75"/>
    <w:rsid w:val="3331F6D7"/>
    <w:rsid w:val="33D9B8B6"/>
    <w:rsid w:val="37FED8A8"/>
    <w:rsid w:val="3B80D0BB"/>
    <w:rsid w:val="3C1E71AE"/>
    <w:rsid w:val="3F9CFF7F"/>
    <w:rsid w:val="4166A5AE"/>
    <w:rsid w:val="4215550C"/>
    <w:rsid w:val="424558F9"/>
    <w:rsid w:val="4464DF07"/>
    <w:rsid w:val="4600AF68"/>
    <w:rsid w:val="478DA855"/>
    <w:rsid w:val="47FE6DD6"/>
    <w:rsid w:val="4A7DD89A"/>
    <w:rsid w:val="4B79BAE9"/>
    <w:rsid w:val="4F2ABA57"/>
    <w:rsid w:val="554222FF"/>
    <w:rsid w:val="562DA42D"/>
    <w:rsid w:val="583889CF"/>
    <w:rsid w:val="58A2A7E0"/>
    <w:rsid w:val="590832E1"/>
    <w:rsid w:val="5A70141D"/>
    <w:rsid w:val="5BD894B4"/>
    <w:rsid w:val="5BFBA171"/>
    <w:rsid w:val="5CA2DE38"/>
    <w:rsid w:val="5D230E6B"/>
    <w:rsid w:val="5DBD533D"/>
    <w:rsid w:val="5F59B3F0"/>
    <w:rsid w:val="60F396A8"/>
    <w:rsid w:val="6121DFC3"/>
    <w:rsid w:val="6293C78C"/>
    <w:rsid w:val="6302E479"/>
    <w:rsid w:val="646EFF69"/>
    <w:rsid w:val="6766D2C9"/>
    <w:rsid w:val="68AC77ED"/>
    <w:rsid w:val="6914F9BB"/>
    <w:rsid w:val="6A48C487"/>
    <w:rsid w:val="6A803E4A"/>
    <w:rsid w:val="6AD5D08D"/>
    <w:rsid w:val="6C8F8A65"/>
    <w:rsid w:val="6D7A400E"/>
    <w:rsid w:val="6DA8FA1C"/>
    <w:rsid w:val="6F8BF636"/>
    <w:rsid w:val="6F9416EA"/>
    <w:rsid w:val="6FF78EF6"/>
    <w:rsid w:val="736A4C73"/>
    <w:rsid w:val="74D7647D"/>
    <w:rsid w:val="751BF5CA"/>
    <w:rsid w:val="76CF5AF1"/>
    <w:rsid w:val="7745E1EE"/>
    <w:rsid w:val="777C8C6F"/>
    <w:rsid w:val="77BAAF11"/>
    <w:rsid w:val="799061AD"/>
    <w:rsid w:val="7BDFEBA8"/>
    <w:rsid w:val="7C86221B"/>
    <w:rsid w:val="7EC20EC2"/>
    <w:rsid w:val="7FD66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0B511"/>
  <w15:chartTrackingRefBased/>
  <w15:docId w15:val="{C122D33C-D514-4A9D-9667-13E83ABE5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3C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3C21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14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390"/>
  </w:style>
  <w:style w:type="paragraph" w:styleId="Footer">
    <w:name w:val="footer"/>
    <w:basedOn w:val="Normal"/>
    <w:link w:val="FooterChar"/>
    <w:uiPriority w:val="99"/>
    <w:unhideWhenUsed/>
    <w:rsid w:val="00514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3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6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crofting.scotland.gov.uk/new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15" ma:contentTypeDescription="Create a new document." ma:contentTypeScope="" ma:versionID="e6fe5f0e0b62030436dae74ca669d7f1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6f47fbb6fdbf56d41c73b2d396fba7e0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6C67CE-5157-4F31-AD23-6145947E5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F65B22-1845-41AF-B837-EE5A7991403C}">
  <ds:schemaRefs>
    <ds:schemaRef ds:uri="http://schemas.microsoft.com/office/2006/metadata/properties"/>
    <ds:schemaRef ds:uri="http://schemas.microsoft.com/office/infopath/2007/PartnerControls"/>
    <ds:schemaRef ds:uri="ba6c1b53-23dd-4e60-899e-25a5748f1f6a"/>
  </ds:schemaRefs>
</ds:datastoreItem>
</file>

<file path=customXml/itemProps3.xml><?xml version="1.0" encoding="utf-8"?>
<ds:datastoreItem xmlns:ds="http://schemas.openxmlformats.org/officeDocument/2006/customXml" ds:itemID="{792283D2-E567-483D-AD8A-13ADF8E09D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a Black</dc:creator>
  <cp:keywords/>
  <dc:description/>
  <cp:lastModifiedBy>Alana Black</cp:lastModifiedBy>
  <cp:revision>2</cp:revision>
  <dcterms:created xsi:type="dcterms:W3CDTF">2021-08-03T12:00:00Z</dcterms:created>
  <dcterms:modified xsi:type="dcterms:W3CDTF">2021-08-03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</Properties>
</file>